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33CBEC" w14:textId="77777777" w:rsidR="000C62B0" w:rsidRPr="008E50A0" w:rsidRDefault="00954E25" w:rsidP="00954E25">
      <w:pPr>
        <w:jc w:val="center"/>
        <w:rPr>
          <w:rFonts w:ascii="Playlist" w:hAnsi="Playlist"/>
          <w:sz w:val="52"/>
          <w:lang w:val="en-GB"/>
        </w:rPr>
      </w:pPr>
      <w:bookmarkStart w:id="0" w:name="_Hlk526064287"/>
      <w:bookmarkEnd w:id="0"/>
      <w:r w:rsidRPr="008E50A0">
        <w:rPr>
          <w:rFonts w:ascii="Playlist" w:hAnsi="Playlist"/>
          <w:sz w:val="52"/>
          <w:lang w:val="en-GB"/>
        </w:rPr>
        <w:t>Mary, Queen of Scots</w:t>
      </w:r>
    </w:p>
    <w:p w14:paraId="7022EE2E" w14:textId="77777777" w:rsidR="00954E25" w:rsidRPr="00954E25" w:rsidRDefault="00954E25" w:rsidP="00954E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i/>
          <w:lang w:val="en-GB"/>
        </w:rPr>
      </w:pPr>
      <w:r w:rsidRPr="001E5901">
        <w:rPr>
          <w:b/>
          <w:lang w:val="en-GB"/>
        </w:rPr>
        <w:t>Task 1</w:t>
      </w:r>
      <w:r w:rsidRPr="00954E25">
        <w:rPr>
          <w:lang w:val="en-GB"/>
        </w:rPr>
        <w:t>: Past tense forms t</w:t>
      </w:r>
      <w:r>
        <w:rPr>
          <w:lang w:val="en-GB"/>
        </w:rPr>
        <w:t xml:space="preserve">hat we find in the story </w:t>
      </w:r>
      <w:r w:rsidRPr="00954E25">
        <w:rPr>
          <w:i/>
          <w:lang w:val="en-GB"/>
        </w:rPr>
        <w:t>Mary, Queen of Scots – Escape from Loch Leven</w:t>
      </w:r>
    </w:p>
    <w:p w14:paraId="07184590" w14:textId="72B353AC" w:rsidR="00954E25" w:rsidRPr="00954E25" w:rsidRDefault="00954E25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964"/>
        <w:gridCol w:w="4202"/>
        <w:gridCol w:w="448"/>
        <w:gridCol w:w="448"/>
      </w:tblGrid>
      <w:tr w:rsidR="00954E25" w:rsidRPr="00954E25" w14:paraId="7A212A09" w14:textId="77777777" w:rsidTr="00137BC0">
        <w:trPr>
          <w:trHeight w:val="430"/>
        </w:trPr>
        <w:tc>
          <w:tcPr>
            <w:tcW w:w="3964" w:type="dxa"/>
            <w:shd w:val="clear" w:color="auto" w:fill="E7E6E6" w:themeFill="background2"/>
          </w:tcPr>
          <w:p w14:paraId="493159B0" w14:textId="77777777" w:rsidR="00954E25" w:rsidRPr="00797DA2" w:rsidRDefault="00954E25" w:rsidP="00797DA2">
            <w:pPr>
              <w:rPr>
                <w:rFonts w:asciiTheme="majorHAnsi" w:hAnsiTheme="majorHAnsi" w:cstheme="majorHAnsi"/>
                <w:b/>
                <w:sz w:val="28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b/>
                <w:sz w:val="28"/>
                <w:szCs w:val="26"/>
                <w:lang w:val="en-GB"/>
              </w:rPr>
              <w:t>Base form (present)</w:t>
            </w:r>
          </w:p>
        </w:tc>
        <w:tc>
          <w:tcPr>
            <w:tcW w:w="4202" w:type="dxa"/>
            <w:shd w:val="clear" w:color="auto" w:fill="E7E6E6" w:themeFill="background2"/>
          </w:tcPr>
          <w:p w14:paraId="054A8D82" w14:textId="77777777" w:rsidR="00954E25" w:rsidRPr="00797DA2" w:rsidRDefault="00954E25" w:rsidP="00797DA2">
            <w:pPr>
              <w:rPr>
                <w:rFonts w:asciiTheme="majorHAnsi" w:hAnsiTheme="majorHAnsi" w:cstheme="majorHAnsi"/>
                <w:b/>
                <w:sz w:val="28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b/>
                <w:sz w:val="28"/>
                <w:szCs w:val="26"/>
                <w:lang w:val="en-GB"/>
              </w:rPr>
              <w:t>Past tense form</w:t>
            </w:r>
          </w:p>
        </w:tc>
        <w:tc>
          <w:tcPr>
            <w:tcW w:w="448" w:type="dxa"/>
            <w:shd w:val="clear" w:color="auto" w:fill="E7E6E6" w:themeFill="background2"/>
          </w:tcPr>
          <w:p w14:paraId="18235C2B" w14:textId="77777777" w:rsidR="00954E25" w:rsidRPr="00797DA2" w:rsidRDefault="00954E25" w:rsidP="00797DA2">
            <w:pPr>
              <w:rPr>
                <w:rFonts w:asciiTheme="majorHAnsi" w:hAnsiTheme="majorHAnsi" w:cstheme="majorHAnsi"/>
                <w:b/>
                <w:sz w:val="28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b/>
                <w:sz w:val="28"/>
                <w:szCs w:val="26"/>
                <w:lang w:val="en-GB"/>
              </w:rPr>
              <w:t>R</w:t>
            </w:r>
          </w:p>
        </w:tc>
        <w:tc>
          <w:tcPr>
            <w:tcW w:w="448" w:type="dxa"/>
            <w:shd w:val="clear" w:color="auto" w:fill="E7E6E6" w:themeFill="background2"/>
          </w:tcPr>
          <w:p w14:paraId="1F9389FB" w14:textId="77777777" w:rsidR="00954E25" w:rsidRPr="00797DA2" w:rsidRDefault="00954E25" w:rsidP="00797DA2">
            <w:pPr>
              <w:rPr>
                <w:rFonts w:asciiTheme="majorHAnsi" w:hAnsiTheme="majorHAnsi" w:cstheme="majorHAnsi"/>
                <w:b/>
                <w:sz w:val="28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b/>
                <w:sz w:val="28"/>
                <w:szCs w:val="26"/>
                <w:lang w:val="en-GB"/>
              </w:rPr>
              <w:t>IR</w:t>
            </w:r>
          </w:p>
        </w:tc>
      </w:tr>
      <w:tr w:rsidR="00954E25" w:rsidRPr="00954E25" w14:paraId="5E64F56B" w14:textId="77777777" w:rsidTr="00137BC0">
        <w:tc>
          <w:tcPr>
            <w:tcW w:w="3964" w:type="dxa"/>
          </w:tcPr>
          <w:p w14:paraId="3AC24E80" w14:textId="1AE038CF" w:rsidR="00954E25" w:rsidRPr="00797DA2" w:rsidRDefault="00141938" w:rsidP="00797DA2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Mary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goe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to Fr</w:t>
            </w:r>
            <w:r w:rsidR="00A70FDD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>a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>nce.</w:t>
            </w:r>
          </w:p>
        </w:tc>
        <w:tc>
          <w:tcPr>
            <w:tcW w:w="4202" w:type="dxa"/>
          </w:tcPr>
          <w:p w14:paraId="4B4A5C2A" w14:textId="76E9834F" w:rsidR="00954E25" w:rsidRPr="00797DA2" w:rsidRDefault="00A70FDD" w:rsidP="00797DA2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Mary </w:t>
            </w:r>
            <w:r w:rsidRPr="00A70FDD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went</w:t>
            </w:r>
            <w:r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to France.</w:t>
            </w:r>
          </w:p>
        </w:tc>
        <w:tc>
          <w:tcPr>
            <w:tcW w:w="448" w:type="dxa"/>
          </w:tcPr>
          <w:p w14:paraId="7EBEA506" w14:textId="7545D1B3" w:rsidR="00954E25" w:rsidRPr="00797DA2" w:rsidRDefault="00141938" w:rsidP="00797DA2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72CDDB5A" w14:textId="649DF301" w:rsidR="00954E25" w:rsidRPr="00797DA2" w:rsidRDefault="00137BC0" w:rsidP="00797DA2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>
              <w:rPr>
                <w:rFonts w:asciiTheme="majorHAnsi" w:hAnsiTheme="majorHAnsi" w:cstheme="majorHAnsi"/>
                <w:noProof/>
                <w:sz w:val="26"/>
                <w:szCs w:val="26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4FD6585" wp14:editId="76AECEFF">
                      <wp:simplePos x="0" y="0"/>
                      <wp:positionH relativeFrom="column">
                        <wp:posOffset>-49742</wp:posOffset>
                      </wp:positionH>
                      <wp:positionV relativeFrom="paragraph">
                        <wp:posOffset>-44873</wp:posOffset>
                      </wp:positionV>
                      <wp:extent cx="266700" cy="381000"/>
                      <wp:effectExtent l="0" t="0" r="0" b="0"/>
                      <wp:wrapNone/>
                      <wp:docPr id="12" name="Multiplikationszeichen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8100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252ACA" id="Multiplikationszeichen 12" o:spid="_x0000_s1026" style="position:absolute;margin-left:-3.9pt;margin-top:-3.55pt;width:21pt;height:30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81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" path="m38360,109493l89749,73521r43601,62287l176951,73521r51389,35972l171635,190500r56705,81007l176951,307479,133350,245192,89749,307479,38360,271507,95065,190500,38360,109493xe" fillcolor="black [3200]" strokecolor="black [1600]" strokeweight="1pt">
                      <v:stroke joinstyle="miter"/>
                      <v:path arrowok="t" o:connecttype="custom" o:connectlocs="38360,109493;89749,73521;133350,135808;176951,73521;228340,109493;171635,190500;228340,271507;176951,307479;133350,245192;89749,307479;38360,271507;95065,190500;38360,109493" o:connectangles="0,0,0,0,0,0,0,0,0,0,0,0,0"/>
                    </v:shape>
                  </w:pict>
                </mc:Fallback>
              </mc:AlternateContent>
            </w:r>
            <w:r w:rsidR="00141938"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</w:tr>
      <w:tr w:rsidR="00137BC0" w:rsidRPr="00954E25" w14:paraId="20C35060" w14:textId="77777777" w:rsidTr="00137BC0">
        <w:tc>
          <w:tcPr>
            <w:tcW w:w="3964" w:type="dxa"/>
          </w:tcPr>
          <w:p w14:paraId="6227EF19" w14:textId="5ECDC409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She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speak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Scots and French.</w:t>
            </w:r>
          </w:p>
        </w:tc>
        <w:tc>
          <w:tcPr>
            <w:tcW w:w="4202" w:type="dxa"/>
          </w:tcPr>
          <w:p w14:paraId="310C7B22" w14:textId="0C8A4F59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She </w:t>
            </w:r>
            <w:r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spoke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Scots and French.</w:t>
            </w:r>
          </w:p>
        </w:tc>
        <w:tc>
          <w:tcPr>
            <w:tcW w:w="448" w:type="dxa"/>
          </w:tcPr>
          <w:p w14:paraId="46DC9427" w14:textId="128AC374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172C7CFA" w14:textId="468A2DD4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bookmarkStart w:id="1" w:name="_GoBack"/>
        <w:bookmarkEnd w:id="1"/>
      </w:tr>
      <w:tr w:rsidR="00137BC0" w:rsidRPr="00954E25" w14:paraId="1AE666B3" w14:textId="77777777" w:rsidTr="00137BC0">
        <w:tc>
          <w:tcPr>
            <w:tcW w:w="3964" w:type="dxa"/>
          </w:tcPr>
          <w:p w14:paraId="7FEF2646" w14:textId="60909E4A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She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like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music and horse riding.</w:t>
            </w:r>
          </w:p>
        </w:tc>
        <w:tc>
          <w:tcPr>
            <w:tcW w:w="4202" w:type="dxa"/>
          </w:tcPr>
          <w:p w14:paraId="149C3C80" w14:textId="36F36219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She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like</w:t>
            </w:r>
            <w:r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d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music and horse riding.</w:t>
            </w:r>
          </w:p>
        </w:tc>
        <w:tc>
          <w:tcPr>
            <w:tcW w:w="448" w:type="dxa"/>
          </w:tcPr>
          <w:p w14:paraId="48C9B1B9" w14:textId="707903B1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7CB3DB06" w14:textId="45E5C3ED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</w:tr>
      <w:tr w:rsidR="00137BC0" w:rsidRPr="00954E25" w14:paraId="45DC3670" w14:textId="77777777" w:rsidTr="00137BC0">
        <w:tc>
          <w:tcPr>
            <w:tcW w:w="3964" w:type="dxa"/>
          </w:tcPr>
          <w:p w14:paraId="13FE9BB3" w14:textId="0C9AB3B0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She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become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Queen of Scotland.</w:t>
            </w:r>
          </w:p>
        </w:tc>
        <w:tc>
          <w:tcPr>
            <w:tcW w:w="4202" w:type="dxa"/>
          </w:tcPr>
          <w:p w14:paraId="29A7DE1F" w14:textId="61468D65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She </w:t>
            </w:r>
            <w:r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became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Queen of Scotland.</w:t>
            </w:r>
          </w:p>
        </w:tc>
        <w:tc>
          <w:tcPr>
            <w:tcW w:w="448" w:type="dxa"/>
          </w:tcPr>
          <w:p w14:paraId="280118AA" w14:textId="6D8F933C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4D1BFD96" w14:textId="24FF20BD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</w:tr>
      <w:tr w:rsidR="00137BC0" w:rsidRPr="00954E25" w14:paraId="29342523" w14:textId="77777777" w:rsidTr="00137BC0">
        <w:tc>
          <w:tcPr>
            <w:tcW w:w="3964" w:type="dxa"/>
          </w:tcPr>
          <w:p w14:paraId="4DDE0756" w14:textId="6EAE876F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Mary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return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to Scotland.</w:t>
            </w:r>
          </w:p>
        </w:tc>
        <w:tc>
          <w:tcPr>
            <w:tcW w:w="4202" w:type="dxa"/>
          </w:tcPr>
          <w:p w14:paraId="59CC4B74" w14:textId="2CCC5C10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Mary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return</w:t>
            </w:r>
            <w:r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ed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to Scotland.</w:t>
            </w:r>
          </w:p>
        </w:tc>
        <w:tc>
          <w:tcPr>
            <w:tcW w:w="448" w:type="dxa"/>
          </w:tcPr>
          <w:p w14:paraId="0D77797C" w14:textId="677588F4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3B7C4371" w14:textId="5C36E00D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</w:tr>
      <w:tr w:rsidR="00137BC0" w:rsidRPr="00954E25" w14:paraId="79E90C7C" w14:textId="77777777" w:rsidTr="00137BC0">
        <w:tc>
          <w:tcPr>
            <w:tcW w:w="3964" w:type="dxa"/>
          </w:tcPr>
          <w:p w14:paraId="4C96418F" w14:textId="71F0DA3C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She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marrie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her cousin.</w:t>
            </w:r>
          </w:p>
        </w:tc>
        <w:tc>
          <w:tcPr>
            <w:tcW w:w="4202" w:type="dxa"/>
          </w:tcPr>
          <w:p w14:paraId="3B5DEE01" w14:textId="0C67E278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She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marri</w:t>
            </w:r>
            <w:r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ed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her cousin.</w:t>
            </w:r>
          </w:p>
        </w:tc>
        <w:tc>
          <w:tcPr>
            <w:tcW w:w="448" w:type="dxa"/>
          </w:tcPr>
          <w:p w14:paraId="1D807B26" w14:textId="1C2638BA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65013206" w14:textId="015B00A1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</w:tr>
      <w:tr w:rsidR="00137BC0" w:rsidRPr="00954E25" w14:paraId="4B08A203" w14:textId="77777777" w:rsidTr="00137BC0">
        <w:tc>
          <w:tcPr>
            <w:tcW w:w="3964" w:type="dxa"/>
          </w:tcPr>
          <w:p w14:paraId="66DA6DAE" w14:textId="46B75EE8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She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ha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a baby.</w:t>
            </w:r>
          </w:p>
        </w:tc>
        <w:tc>
          <w:tcPr>
            <w:tcW w:w="4202" w:type="dxa"/>
          </w:tcPr>
          <w:p w14:paraId="64AE9F14" w14:textId="0FD8F1E1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She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ha</w:t>
            </w:r>
            <w:r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d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a baby.</w:t>
            </w:r>
          </w:p>
        </w:tc>
        <w:tc>
          <w:tcPr>
            <w:tcW w:w="448" w:type="dxa"/>
          </w:tcPr>
          <w:p w14:paraId="1A199E35" w14:textId="4155B6D1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63D705DC" w14:textId="105355C2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</w:tr>
      <w:tr w:rsidR="00137BC0" w:rsidRPr="00954E25" w14:paraId="022D51CF" w14:textId="77777777" w:rsidTr="00137BC0">
        <w:tc>
          <w:tcPr>
            <w:tcW w:w="3964" w:type="dxa"/>
          </w:tcPr>
          <w:p w14:paraId="1DF8B825" w14:textId="694000A7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>Rebel lord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take</w:t>
            </w:r>
            <w:r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her 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>to an island</w:t>
            </w:r>
            <w:r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>.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</w:t>
            </w:r>
          </w:p>
        </w:tc>
        <w:tc>
          <w:tcPr>
            <w:tcW w:w="4202" w:type="dxa"/>
          </w:tcPr>
          <w:p w14:paraId="69BD183A" w14:textId="5765F809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>Rebel lord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t</w:t>
            </w:r>
            <w:r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ook</w:t>
            </w:r>
            <w:r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her 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>to an island</w:t>
            </w:r>
            <w:r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>.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</w:t>
            </w:r>
          </w:p>
        </w:tc>
        <w:tc>
          <w:tcPr>
            <w:tcW w:w="448" w:type="dxa"/>
          </w:tcPr>
          <w:p w14:paraId="165754C8" w14:textId="4BC5007D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2F5C4770" w14:textId="5FB09519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</w:tr>
      <w:tr w:rsidR="00137BC0" w:rsidRPr="00954E25" w14:paraId="2D290CDE" w14:textId="77777777" w:rsidTr="00137BC0">
        <w:tc>
          <w:tcPr>
            <w:tcW w:w="3964" w:type="dxa"/>
          </w:tcPr>
          <w:p w14:paraId="78ACD6F6" w14:textId="6A43C4FB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She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i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not allowed to see her baby.</w:t>
            </w:r>
          </w:p>
        </w:tc>
        <w:tc>
          <w:tcPr>
            <w:tcW w:w="4202" w:type="dxa"/>
          </w:tcPr>
          <w:p w14:paraId="19BF9700" w14:textId="6D9F9FBD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She </w:t>
            </w:r>
            <w:r w:rsidRPr="00137BC0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wa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not allowed to see her baby.</w:t>
            </w:r>
          </w:p>
        </w:tc>
        <w:tc>
          <w:tcPr>
            <w:tcW w:w="448" w:type="dxa"/>
          </w:tcPr>
          <w:p w14:paraId="6610A9BF" w14:textId="42249B71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284D00EB" w14:textId="116C1B31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</w:tr>
      <w:tr w:rsidR="00137BC0" w:rsidRPr="00954E25" w14:paraId="03025FFE" w14:textId="77777777" w:rsidTr="00137BC0">
        <w:tc>
          <w:tcPr>
            <w:tcW w:w="3964" w:type="dxa"/>
          </w:tcPr>
          <w:p w14:paraId="7DBC2CF6" w14:textId="5A9E8828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Mary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i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sad.</w:t>
            </w:r>
          </w:p>
        </w:tc>
        <w:tc>
          <w:tcPr>
            <w:tcW w:w="4202" w:type="dxa"/>
          </w:tcPr>
          <w:p w14:paraId="3715C81D" w14:textId="7E9A5E61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Mary </w:t>
            </w:r>
            <w:r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wa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sad.</w:t>
            </w:r>
          </w:p>
        </w:tc>
        <w:tc>
          <w:tcPr>
            <w:tcW w:w="448" w:type="dxa"/>
          </w:tcPr>
          <w:p w14:paraId="59AAC5FE" w14:textId="60CB6CDB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077A89BA" w14:textId="771BF482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</w:tr>
      <w:tr w:rsidR="00137BC0" w:rsidRPr="00954E25" w14:paraId="014419B3" w14:textId="77777777" w:rsidTr="00137BC0">
        <w:tc>
          <w:tcPr>
            <w:tcW w:w="3964" w:type="dxa"/>
          </w:tcPr>
          <w:p w14:paraId="6E582B67" w14:textId="260A91AA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George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promise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to help Mary.</w:t>
            </w:r>
          </w:p>
        </w:tc>
        <w:tc>
          <w:tcPr>
            <w:tcW w:w="4202" w:type="dxa"/>
          </w:tcPr>
          <w:p w14:paraId="4785F226" w14:textId="5F8CE3B2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George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promise</w:t>
            </w:r>
            <w:r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d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to help Mary.</w:t>
            </w:r>
          </w:p>
        </w:tc>
        <w:tc>
          <w:tcPr>
            <w:tcW w:w="448" w:type="dxa"/>
          </w:tcPr>
          <w:p w14:paraId="78A76CA6" w14:textId="4EA82343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4A001C22" w14:textId="235DB39C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</w:tr>
      <w:tr w:rsidR="00137BC0" w:rsidRPr="00954E25" w14:paraId="198CD7E4" w14:textId="77777777" w:rsidTr="00137BC0">
        <w:tc>
          <w:tcPr>
            <w:tcW w:w="3964" w:type="dxa"/>
          </w:tcPr>
          <w:p w14:paraId="53BD8E4E" w14:textId="7FA3477A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>“</w:t>
            </w:r>
            <w:r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>Don’t worry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,” Lady Seton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say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>.</w:t>
            </w:r>
          </w:p>
        </w:tc>
        <w:tc>
          <w:tcPr>
            <w:tcW w:w="4202" w:type="dxa"/>
          </w:tcPr>
          <w:p w14:paraId="2A09159D" w14:textId="0A889449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>“</w:t>
            </w:r>
            <w:r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>Don’t worry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,” Lady Seton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sa</w:t>
            </w:r>
            <w:r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id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>.</w:t>
            </w:r>
          </w:p>
        </w:tc>
        <w:tc>
          <w:tcPr>
            <w:tcW w:w="448" w:type="dxa"/>
          </w:tcPr>
          <w:p w14:paraId="398EE241" w14:textId="32779A17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398AB6A0" w14:textId="315F4218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</w:tr>
      <w:tr w:rsidR="00137BC0" w:rsidRPr="00954E25" w14:paraId="25C29398" w14:textId="77777777" w:rsidTr="00137BC0">
        <w:tc>
          <w:tcPr>
            <w:tcW w:w="3964" w:type="dxa"/>
          </w:tcPr>
          <w:p w14:paraId="561F4107" w14:textId="0B3C6D2A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They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walk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in the courtyard.</w:t>
            </w:r>
          </w:p>
        </w:tc>
        <w:tc>
          <w:tcPr>
            <w:tcW w:w="4202" w:type="dxa"/>
          </w:tcPr>
          <w:p w14:paraId="080E8017" w14:textId="7B02B8BD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They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walk</w:t>
            </w:r>
            <w:r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ed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in the courtyard.</w:t>
            </w:r>
          </w:p>
        </w:tc>
        <w:tc>
          <w:tcPr>
            <w:tcW w:w="448" w:type="dxa"/>
          </w:tcPr>
          <w:p w14:paraId="2F549DF7" w14:textId="30F6D881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5C3CDBA1" w14:textId="08DCA309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</w:tr>
      <w:tr w:rsidR="00137BC0" w:rsidRPr="00954E25" w14:paraId="762C8960" w14:textId="77777777" w:rsidTr="00137BC0">
        <w:tc>
          <w:tcPr>
            <w:tcW w:w="3964" w:type="dxa"/>
          </w:tcPr>
          <w:p w14:paraId="24677EAB" w14:textId="6F9B7B25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The bird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flie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up the castle wall.</w:t>
            </w:r>
          </w:p>
        </w:tc>
        <w:tc>
          <w:tcPr>
            <w:tcW w:w="4202" w:type="dxa"/>
          </w:tcPr>
          <w:p w14:paraId="31733F36" w14:textId="42A6E99B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The bird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fl</w:t>
            </w:r>
            <w:r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ew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up the castle wall.</w:t>
            </w:r>
          </w:p>
        </w:tc>
        <w:tc>
          <w:tcPr>
            <w:tcW w:w="448" w:type="dxa"/>
          </w:tcPr>
          <w:p w14:paraId="2D4CD355" w14:textId="42D68B1A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7754401D" w14:textId="3BA3324C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</w:tr>
      <w:tr w:rsidR="00137BC0" w:rsidRPr="00954E25" w14:paraId="22DB4BBD" w14:textId="77777777" w:rsidTr="00137BC0">
        <w:tc>
          <w:tcPr>
            <w:tcW w:w="3964" w:type="dxa"/>
          </w:tcPr>
          <w:p w14:paraId="2A882486" w14:textId="5F48C3C7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Mary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help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Will.</w:t>
            </w:r>
          </w:p>
        </w:tc>
        <w:tc>
          <w:tcPr>
            <w:tcW w:w="4202" w:type="dxa"/>
          </w:tcPr>
          <w:p w14:paraId="43EE00DF" w14:textId="1D923AE6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Mary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help</w:t>
            </w:r>
            <w:r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ed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Will.</w:t>
            </w:r>
          </w:p>
        </w:tc>
        <w:tc>
          <w:tcPr>
            <w:tcW w:w="448" w:type="dxa"/>
          </w:tcPr>
          <w:p w14:paraId="1CA43CD6" w14:textId="0234D373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63BE9EB4" w14:textId="3FA0A4DD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</w:tr>
      <w:tr w:rsidR="00137BC0" w:rsidRPr="00954E25" w14:paraId="0B67C90E" w14:textId="77777777" w:rsidTr="00137BC0">
        <w:tc>
          <w:tcPr>
            <w:tcW w:w="3964" w:type="dxa"/>
          </w:tcPr>
          <w:p w14:paraId="78404904" w14:textId="37604944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Mary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want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to be free.</w:t>
            </w:r>
          </w:p>
        </w:tc>
        <w:tc>
          <w:tcPr>
            <w:tcW w:w="4202" w:type="dxa"/>
          </w:tcPr>
          <w:p w14:paraId="553E18E3" w14:textId="3F71510B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Mary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want</w:t>
            </w:r>
            <w:r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ed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to be free.</w:t>
            </w:r>
          </w:p>
        </w:tc>
        <w:tc>
          <w:tcPr>
            <w:tcW w:w="448" w:type="dxa"/>
          </w:tcPr>
          <w:p w14:paraId="4A4D8ED0" w14:textId="6EF5F042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1C6C8CF1" w14:textId="6C0F08F0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</w:tr>
      <w:tr w:rsidR="00137BC0" w:rsidRPr="00954E25" w14:paraId="5078C07B" w14:textId="77777777" w:rsidTr="00137BC0">
        <w:tc>
          <w:tcPr>
            <w:tcW w:w="3964" w:type="dxa"/>
          </w:tcPr>
          <w:p w14:paraId="5032CC11" w14:textId="79C7F254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The ladies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go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for a walk.</w:t>
            </w:r>
          </w:p>
        </w:tc>
        <w:tc>
          <w:tcPr>
            <w:tcW w:w="4202" w:type="dxa"/>
          </w:tcPr>
          <w:p w14:paraId="47CB97BE" w14:textId="0870E94E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The ladies </w:t>
            </w:r>
            <w:r w:rsidRPr="00137BC0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went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for a walk.</w:t>
            </w:r>
          </w:p>
        </w:tc>
        <w:tc>
          <w:tcPr>
            <w:tcW w:w="448" w:type="dxa"/>
          </w:tcPr>
          <w:p w14:paraId="68893F9E" w14:textId="7D695F31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745A8A4E" w14:textId="4E75E3D8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</w:tr>
      <w:tr w:rsidR="00137BC0" w:rsidRPr="00954E25" w14:paraId="421198C1" w14:textId="77777777" w:rsidTr="00137BC0">
        <w:tc>
          <w:tcPr>
            <w:tcW w:w="3964" w:type="dxa"/>
          </w:tcPr>
          <w:p w14:paraId="0DDBB538" w14:textId="1870F9A9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Mary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misse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her family.</w:t>
            </w:r>
          </w:p>
        </w:tc>
        <w:tc>
          <w:tcPr>
            <w:tcW w:w="4202" w:type="dxa"/>
          </w:tcPr>
          <w:p w14:paraId="40C3E508" w14:textId="664EBAC2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Mary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misse</w:t>
            </w:r>
            <w:r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d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her family.</w:t>
            </w:r>
          </w:p>
        </w:tc>
        <w:tc>
          <w:tcPr>
            <w:tcW w:w="448" w:type="dxa"/>
          </w:tcPr>
          <w:p w14:paraId="36364CE2" w14:textId="0EBE1F6A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5C303FEF" w14:textId="2EC7D038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</w:tr>
      <w:tr w:rsidR="00137BC0" w:rsidRPr="00954E25" w14:paraId="4E61E16D" w14:textId="77777777" w:rsidTr="00137BC0">
        <w:tc>
          <w:tcPr>
            <w:tcW w:w="3964" w:type="dxa"/>
          </w:tcPr>
          <w:p w14:paraId="28E02385" w14:textId="1E9DDAB5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She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eat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her supper.</w:t>
            </w:r>
          </w:p>
        </w:tc>
        <w:tc>
          <w:tcPr>
            <w:tcW w:w="4202" w:type="dxa"/>
          </w:tcPr>
          <w:p w14:paraId="39BF654E" w14:textId="1D6A43F5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She </w:t>
            </w:r>
            <w:r w:rsidRPr="00137BC0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ate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her supper.</w:t>
            </w:r>
          </w:p>
        </w:tc>
        <w:tc>
          <w:tcPr>
            <w:tcW w:w="448" w:type="dxa"/>
          </w:tcPr>
          <w:p w14:paraId="7E9E3FD1" w14:textId="5044523F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18033701" w14:textId="681426DB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</w:tr>
      <w:tr w:rsidR="00137BC0" w:rsidRPr="00954E25" w14:paraId="108886C9" w14:textId="77777777" w:rsidTr="00137BC0">
        <w:tc>
          <w:tcPr>
            <w:tcW w:w="3964" w:type="dxa"/>
          </w:tcPr>
          <w:p w14:paraId="3DB18F2B" w14:textId="7922DA93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Will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send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a signal.</w:t>
            </w:r>
          </w:p>
        </w:tc>
        <w:tc>
          <w:tcPr>
            <w:tcW w:w="4202" w:type="dxa"/>
          </w:tcPr>
          <w:p w14:paraId="5FCE4B59" w14:textId="30406A97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Will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sen</w:t>
            </w:r>
            <w:r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t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a signal.</w:t>
            </w:r>
          </w:p>
        </w:tc>
        <w:tc>
          <w:tcPr>
            <w:tcW w:w="448" w:type="dxa"/>
          </w:tcPr>
          <w:p w14:paraId="082D704C" w14:textId="15BEAB33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5239DAB7" w14:textId="7CE2B3A8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</w:tr>
      <w:tr w:rsidR="00137BC0" w:rsidRPr="00954E25" w14:paraId="2DB80697" w14:textId="77777777" w:rsidTr="00137BC0">
        <w:tc>
          <w:tcPr>
            <w:tcW w:w="3964" w:type="dxa"/>
          </w:tcPr>
          <w:p w14:paraId="4F8D5D2D" w14:textId="0A1DFE97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Mary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sit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down</w:t>
            </w:r>
            <w:r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>.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</w:t>
            </w:r>
          </w:p>
        </w:tc>
        <w:tc>
          <w:tcPr>
            <w:tcW w:w="4202" w:type="dxa"/>
          </w:tcPr>
          <w:p w14:paraId="7D3C6EF8" w14:textId="28B6CB5B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Mary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s</w:t>
            </w:r>
            <w:r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at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down</w:t>
            </w:r>
            <w:r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>.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</w:t>
            </w:r>
          </w:p>
        </w:tc>
        <w:tc>
          <w:tcPr>
            <w:tcW w:w="448" w:type="dxa"/>
          </w:tcPr>
          <w:p w14:paraId="127A2851" w14:textId="13C86F5F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73696797" w14:textId="0B655B45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</w:tr>
      <w:tr w:rsidR="00137BC0" w:rsidRPr="00954E25" w14:paraId="263D4A89" w14:textId="77777777" w:rsidTr="00137BC0">
        <w:tc>
          <w:tcPr>
            <w:tcW w:w="3964" w:type="dxa"/>
          </w:tcPr>
          <w:p w14:paraId="7402A709" w14:textId="6E77C7D4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Mary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find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a handkerchief.</w:t>
            </w:r>
          </w:p>
        </w:tc>
        <w:tc>
          <w:tcPr>
            <w:tcW w:w="4202" w:type="dxa"/>
          </w:tcPr>
          <w:p w14:paraId="24CEF8DC" w14:textId="47714291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Mary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f</w:t>
            </w:r>
            <w:r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ound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a handkerchief.</w:t>
            </w:r>
          </w:p>
        </w:tc>
        <w:tc>
          <w:tcPr>
            <w:tcW w:w="448" w:type="dxa"/>
          </w:tcPr>
          <w:p w14:paraId="332DDBAD" w14:textId="2DAF72EA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015147D4" w14:textId="3ED854FF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</w:tr>
      <w:tr w:rsidR="00137BC0" w:rsidRPr="00954E25" w14:paraId="0F75B319" w14:textId="77777777" w:rsidTr="00137BC0">
        <w:tc>
          <w:tcPr>
            <w:tcW w:w="3964" w:type="dxa"/>
          </w:tcPr>
          <w:p w14:paraId="41A652B0" w14:textId="1173C1B8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Will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steal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the keys.</w:t>
            </w:r>
          </w:p>
        </w:tc>
        <w:tc>
          <w:tcPr>
            <w:tcW w:w="4202" w:type="dxa"/>
          </w:tcPr>
          <w:p w14:paraId="24BF1443" w14:textId="53970535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Will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st</w:t>
            </w:r>
            <w:r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ole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the keys.</w:t>
            </w:r>
          </w:p>
        </w:tc>
        <w:tc>
          <w:tcPr>
            <w:tcW w:w="448" w:type="dxa"/>
          </w:tcPr>
          <w:p w14:paraId="51791E83" w14:textId="0331E19C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2E946F11" w14:textId="2BA8D499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</w:tr>
      <w:tr w:rsidR="00137BC0" w:rsidRPr="00954E25" w14:paraId="3DC7B341" w14:textId="77777777" w:rsidTr="00137BC0">
        <w:tc>
          <w:tcPr>
            <w:tcW w:w="3964" w:type="dxa"/>
          </w:tcPr>
          <w:p w14:paraId="60416E5D" w14:textId="66AA41EB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Will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run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away quickly.</w:t>
            </w:r>
          </w:p>
        </w:tc>
        <w:tc>
          <w:tcPr>
            <w:tcW w:w="4202" w:type="dxa"/>
          </w:tcPr>
          <w:p w14:paraId="4933C325" w14:textId="1905628E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Will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r</w:t>
            </w:r>
            <w:r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an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away quickly.</w:t>
            </w:r>
          </w:p>
        </w:tc>
        <w:tc>
          <w:tcPr>
            <w:tcW w:w="448" w:type="dxa"/>
          </w:tcPr>
          <w:p w14:paraId="61D248B7" w14:textId="06F5B122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5B3C925C" w14:textId="1A992259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</w:tr>
      <w:tr w:rsidR="00137BC0" w:rsidRPr="00954E25" w14:paraId="3F7048BE" w14:textId="77777777" w:rsidTr="00137BC0">
        <w:tc>
          <w:tcPr>
            <w:tcW w:w="3964" w:type="dxa"/>
          </w:tcPr>
          <w:p w14:paraId="27456767" w14:textId="440F383B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Mary’s army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lose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many battles.</w:t>
            </w:r>
          </w:p>
        </w:tc>
        <w:tc>
          <w:tcPr>
            <w:tcW w:w="4202" w:type="dxa"/>
          </w:tcPr>
          <w:p w14:paraId="2C9CA56C" w14:textId="0F9E1058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Mary’s army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los</w:t>
            </w:r>
            <w:r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t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many battles.</w:t>
            </w:r>
          </w:p>
        </w:tc>
        <w:tc>
          <w:tcPr>
            <w:tcW w:w="448" w:type="dxa"/>
          </w:tcPr>
          <w:p w14:paraId="1082F342" w14:textId="0A26D265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0ABAE859" w14:textId="0E6216F4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</w:tr>
      <w:tr w:rsidR="00137BC0" w:rsidRPr="00954E25" w14:paraId="0BE8C059" w14:textId="77777777" w:rsidTr="00137BC0">
        <w:tc>
          <w:tcPr>
            <w:tcW w:w="3964" w:type="dxa"/>
          </w:tcPr>
          <w:p w14:paraId="643AFDCB" w14:textId="58C10114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Mary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ask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her cousin for help.</w:t>
            </w:r>
          </w:p>
        </w:tc>
        <w:tc>
          <w:tcPr>
            <w:tcW w:w="4202" w:type="dxa"/>
          </w:tcPr>
          <w:p w14:paraId="462744B0" w14:textId="1AA597DF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Mary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ask</w:t>
            </w:r>
            <w:r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ed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her cousin for help.</w:t>
            </w:r>
          </w:p>
        </w:tc>
        <w:tc>
          <w:tcPr>
            <w:tcW w:w="448" w:type="dxa"/>
          </w:tcPr>
          <w:p w14:paraId="6B82FC03" w14:textId="3CEE0B31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1B0AE465" w14:textId="13303357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</w:tr>
      <w:tr w:rsidR="00137BC0" w:rsidRPr="00954E25" w14:paraId="73CDDDF2" w14:textId="77777777" w:rsidTr="00137BC0">
        <w:tc>
          <w:tcPr>
            <w:tcW w:w="3964" w:type="dxa"/>
          </w:tcPr>
          <w:p w14:paraId="472F711C" w14:textId="49F1AA88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Elizabeth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does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not help Mary.</w:t>
            </w:r>
          </w:p>
        </w:tc>
        <w:tc>
          <w:tcPr>
            <w:tcW w:w="4202" w:type="dxa"/>
          </w:tcPr>
          <w:p w14:paraId="02131B56" w14:textId="4D7BD811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Elizabeth </w:t>
            </w:r>
            <w:r w:rsidRPr="00797DA2"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d</w:t>
            </w:r>
            <w:r>
              <w:rPr>
                <w:rFonts w:asciiTheme="majorHAnsi" w:hAnsiTheme="majorHAnsi" w:cstheme="majorHAnsi"/>
                <w:b/>
                <w:sz w:val="26"/>
                <w:szCs w:val="26"/>
                <w:lang w:val="en-GB"/>
              </w:rPr>
              <w:t>id</w:t>
            </w: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t xml:space="preserve"> not help Mary.</w:t>
            </w:r>
          </w:p>
        </w:tc>
        <w:tc>
          <w:tcPr>
            <w:tcW w:w="448" w:type="dxa"/>
          </w:tcPr>
          <w:p w14:paraId="320C75C1" w14:textId="668AD576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</w:tcPr>
          <w:p w14:paraId="230E39D8" w14:textId="772C0DD2" w:rsidR="00137BC0" w:rsidRPr="00797DA2" w:rsidRDefault="00137BC0" w:rsidP="00137BC0">
            <w:pPr>
              <w:spacing w:line="360" w:lineRule="auto"/>
              <w:rPr>
                <w:rFonts w:asciiTheme="majorHAnsi" w:hAnsiTheme="majorHAnsi" w:cstheme="majorHAnsi"/>
                <w:sz w:val="26"/>
                <w:szCs w:val="26"/>
                <w:lang w:val="en-GB"/>
              </w:rPr>
            </w:pPr>
            <w:r w:rsidRPr="00797DA2">
              <w:rPr>
                <w:rFonts w:asciiTheme="majorHAnsi" w:hAnsiTheme="majorHAnsi" w:cstheme="majorHAnsi"/>
                <w:sz w:val="26"/>
                <w:szCs w:val="26"/>
                <w:lang w:val="en-GB"/>
              </w:rPr>
              <w:sym w:font="Wingdings" w:char="F06F"/>
            </w:r>
          </w:p>
        </w:tc>
      </w:tr>
    </w:tbl>
    <w:p w14:paraId="1067FF3B" w14:textId="73127F04" w:rsidR="000F24C0" w:rsidRPr="001E5901" w:rsidRDefault="000F24C0" w:rsidP="008E50A0">
      <w:pPr>
        <w:rPr>
          <w:lang w:val="en-GB"/>
        </w:rPr>
      </w:pPr>
    </w:p>
    <w:sectPr w:rsidR="000F24C0" w:rsidRPr="001E5901" w:rsidSect="00797DA2">
      <w:pgSz w:w="11906" w:h="16838"/>
      <w:pgMar w:top="284" w:right="1417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513D53" w14:textId="77777777" w:rsidR="005B405B" w:rsidRDefault="005B405B" w:rsidP="00797DA2">
      <w:pPr>
        <w:spacing w:after="0" w:line="240" w:lineRule="auto"/>
      </w:pPr>
      <w:r>
        <w:separator/>
      </w:r>
    </w:p>
  </w:endnote>
  <w:endnote w:type="continuationSeparator" w:id="0">
    <w:p w14:paraId="0C6B8506" w14:textId="77777777" w:rsidR="005B405B" w:rsidRDefault="005B405B" w:rsidP="00797D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laylist">
    <w:panose1 w:val="00000000000000000000"/>
    <w:charset w:val="00"/>
    <w:family w:val="modern"/>
    <w:notTrueType/>
    <w:pitch w:val="variable"/>
    <w:sig w:usb0="00000027" w:usb1="00000002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C072B2" w14:textId="77777777" w:rsidR="005B405B" w:rsidRDefault="005B405B" w:rsidP="00797DA2">
      <w:pPr>
        <w:spacing w:after="0" w:line="240" w:lineRule="auto"/>
      </w:pPr>
      <w:r>
        <w:separator/>
      </w:r>
    </w:p>
  </w:footnote>
  <w:footnote w:type="continuationSeparator" w:id="0">
    <w:p w14:paraId="619B64F6" w14:textId="77777777" w:rsidR="005B405B" w:rsidRDefault="005B405B" w:rsidP="00797D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C715AB"/>
    <w:multiLevelType w:val="hybridMultilevel"/>
    <w:tmpl w:val="ED66F570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3848A3"/>
    <w:multiLevelType w:val="hybridMultilevel"/>
    <w:tmpl w:val="75A01FDC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680094"/>
    <w:multiLevelType w:val="hybridMultilevel"/>
    <w:tmpl w:val="19B20862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3MzE3MDAyMDUwNDFT0lEKTi0uzszPAykwqgUAkEEccywAAAA="/>
  </w:docVars>
  <w:rsids>
    <w:rsidRoot w:val="00954E25"/>
    <w:rsid w:val="00053752"/>
    <w:rsid w:val="000C62B0"/>
    <w:rsid w:val="000F24C0"/>
    <w:rsid w:val="00137BC0"/>
    <w:rsid w:val="00141938"/>
    <w:rsid w:val="001E5901"/>
    <w:rsid w:val="005B405B"/>
    <w:rsid w:val="006B372E"/>
    <w:rsid w:val="00797DA2"/>
    <w:rsid w:val="008E50A0"/>
    <w:rsid w:val="00954E25"/>
    <w:rsid w:val="00A70FDD"/>
    <w:rsid w:val="00AB15B5"/>
    <w:rsid w:val="00CF4E48"/>
    <w:rsid w:val="00FE7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261F1"/>
  <w15:chartTrackingRefBased/>
  <w15:docId w15:val="{1312205A-5240-47EA-9277-4CCCF7784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954E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basedOn w:val="Absatz-Standardschriftart"/>
    <w:uiPriority w:val="99"/>
    <w:semiHidden/>
    <w:rsid w:val="00141938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797D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97DA2"/>
  </w:style>
  <w:style w:type="paragraph" w:styleId="Fuzeile">
    <w:name w:val="footer"/>
    <w:basedOn w:val="Standard"/>
    <w:link w:val="FuzeileZchn"/>
    <w:uiPriority w:val="99"/>
    <w:unhideWhenUsed/>
    <w:rsid w:val="00797D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97DA2"/>
  </w:style>
  <w:style w:type="paragraph" w:styleId="Listenabsatz">
    <w:name w:val="List Paragraph"/>
    <w:basedOn w:val="Standard"/>
    <w:uiPriority w:val="34"/>
    <w:qFormat/>
    <w:rsid w:val="001E59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7A3679-FB13-48FD-B8F1-882B9FAEE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6</Words>
  <Characters>1494</Characters>
  <Application>Microsoft Office Word</Application>
  <DocSecurity>0</DocSecurity>
  <Lines>1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arina.teschinegg@gmx.at</dc:creator>
  <cp:keywords/>
  <dc:description/>
  <cp:lastModifiedBy>katharina.teschinegg@gmx.at</cp:lastModifiedBy>
  <cp:revision>3</cp:revision>
  <cp:lastPrinted>2018-09-30T08:10:00Z</cp:lastPrinted>
  <dcterms:created xsi:type="dcterms:W3CDTF">2018-09-30T08:14:00Z</dcterms:created>
  <dcterms:modified xsi:type="dcterms:W3CDTF">2018-09-30T08:18:00Z</dcterms:modified>
</cp:coreProperties>
</file>